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X0b3f1380e718e5ff9d8c27da3909187a4aefed0"/>
    <w:p>
      <w:pPr>
        <w:pStyle w:val="Heading1"/>
      </w:pPr>
      <w:r>
        <w:t xml:space="preserve">Cover Letter for Tailor Position in Russia Saint Petersburg</w:t>
      </w:r>
    </w:p>
    <w:p>
      <w:pPr>
        <w:pStyle w:val="FirstParagraph"/>
      </w:pPr>
      <w:r>
        <w:t xml:space="preserve">Dear [Hiring Manager's Name],</w:t>
      </w:r>
    </w:p>
    <w:p>
      <w:pPr>
        <w:pStyle w:val="BodyText"/>
      </w:pPr>
      <w:r>
        <w:t xml:space="preserve">I am writing to express my enthusiastic interest in the Tailor position at your esteemed establishment in Russia, Saint Petersburg. As a dedicated and skilled professional with a passion for craftsmanship and an intimate understanding of the nuances of tailoring, I am confident that my experience and vision align perfectly with the values of your organization. This Cover Letter serves as an introduction to my qualifications, aspirations, and why I am eager to contribute to the vibrant textile heritage of Saint Petersburg.</w:t>
      </w:r>
    </w:p>
    <w:p>
      <w:pPr>
        <w:pStyle w:val="BodyText"/>
      </w:pPr>
      <w:r>
        <w:t xml:space="preserve">With over [X years] of experience in the field of tailoring, I have cultivated a deep appreciation for precision, artistry, and cultural sensitivity. My journey as a Tailor has been shaped by rigorous training in traditional techniques, modern innovations, and an unwavering commitment to client satisfaction. Whether crafting bespoke suits for international clients or restoring historical garments for museums, I approach every project with the same level of care and expertise. This dedication to excellence is what drives me to pursue opportunities in a city as culturally rich as Saint Petersburg.</w:t>
      </w:r>
    </w:p>
    <w:p>
      <w:pPr>
        <w:pStyle w:val="BodyText"/>
      </w:pPr>
      <w:r>
        <w:t xml:space="preserve">Russia, particularly Saint Petersburg, has long been a hub of artistic and architectural grandeur. The city’s unique blend of historical elegance and contemporary creativity makes it an ideal location for a Tailor who values both heritage and innovation. I have always admired the way Russian fashion embraces bold patterns, intricate details, and timeless silhouettes. In Saint Petersburg, where the legacy of imperial tailoring meets modern streetwear trends, I see a dynamic environment ripe for growth and collaboration. My goal is to contribute to this thriving industry by offering personalized services that honor traditional craftsmanship while embracing modern aesthetics.</w:t>
      </w:r>
    </w:p>
    <w:p>
      <w:pPr>
        <w:pStyle w:val="BodyText"/>
      </w:pPr>
      <w:r>
        <w:t xml:space="preserve">What sets me apart as a Tailor is my ability to adapt to diverse client needs. Whether working with high-end clients who demand perfection or local artisans seeking to revive traditional techniques, I bring a versatile skill set that includes pattern-making, fabric selection, and meticulous attention to detail. I am proficient in working with a wide range of materials, from luxurious silks and wools to contemporary synthetic blends. My understanding of the Russian market—its preferences, climate requirements (such as the need for warm yet stylish winterwear), and cultural expectations—ensures that every garment I create is both functional and elegant.</w:t>
      </w:r>
    </w:p>
    <w:p>
      <w:pPr>
        <w:pStyle w:val="BodyText"/>
      </w:pPr>
      <w:r>
        <w:t xml:space="preserve">In Saint Petersburg, where the interplay of light, architecture, and art influences fashion trends, I am eager to collaborate with your team to create pieces that reflect the city’s unique character. I have studied the works of renowned Russian tailors and designers who have shaped the region’s sartorial identity, and I aim to carry forward their legacy while introducing fresh perspectives. For instance, I am particularly inspired by the historical ateliers of Nevsky Prospekt, which once served aristocrats and artists alike. My aspiration is to bring that same level of craftsmanship and artistry to your clientele.</w:t>
      </w:r>
    </w:p>
    <w:p>
      <w:pPr>
        <w:pStyle w:val="BodyText"/>
      </w:pPr>
      <w:r>
        <w:t xml:space="preserve">Moreover, I understand the importance of building trust with clients. In Russia, where personal relationships often play a significant role in business success, I prioritize open communication and transparency. I believe that a Tailor must not only master their craft but also listen to their clients’ stories and needs. Whether it’s creating a wedding dress that symbolizes family traditions or tailoring a suit for an important business meeting, I approach each project with empathy and professionalism. This philosophy aligns seamlessly with the values of your organization, which I assume places a strong emphasis on client-centric service.</w:t>
      </w:r>
    </w:p>
    <w:p>
      <w:pPr>
        <w:pStyle w:val="BodyText"/>
      </w:pPr>
      <w:r>
        <w:t xml:space="preserve">My experience in [mention any specific relevant roles or projects, e.g., "restoring 19th-century costumes for a local museum" or "working as a freelance tailor for high-profile events"] has equipped me with the technical skills and cultural awareness necessary to thrive in Saint Petersburg. I am also well-versed in the latest trends in Russian fashion, including the growing demand for sustainable materials and locally sourced fabrics. This knowledge allows me to stay ahead of industry shifts while maintaining a connection to traditional methods.</w:t>
      </w:r>
    </w:p>
    <w:p>
      <w:pPr>
        <w:pStyle w:val="BodyText"/>
      </w:pPr>
      <w:r>
        <w:t xml:space="preserve">I am particularly drawn to your position because of your reputation for [mention specific qualities of the company, e.g., "innovative designs" or "commitment to quality"]. As a Tailor, I am passionate about contributing to an environment where creativity and precision coexist. I am confident that my expertise in [specific skills, e.g., "custom tailoring," "fabric dyeing," or "historical restoration"] would add value to your team. Additionally, my fluency in [mention languages if applicable, e.g., Russian or English] would enable me to communicate effectively with both local and international clients, further enhancing the services your company offers.</w:t>
      </w:r>
    </w:p>
    <w:p>
      <w:pPr>
        <w:pStyle w:val="BodyText"/>
      </w:pPr>
      <w:r>
        <w:t xml:space="preserve">In conclusion, I am excited about the opportunity to join your team as a Tailor in Saint Petersburg. My dedication to craftsmanship, cultural awareness of the region’s fashion landscape, and passion for creating exceptional garments make me a strong candidate for this role. I would be honored to contribute my skills and creativity to your organization while growing professionally in one of the world’s most inspiring cities.</w:t>
      </w:r>
    </w:p>
    <w:p>
      <w:pPr>
        <w:pStyle w:val="BodyText"/>
      </w:pPr>
      <w:r>
        <w:t xml:space="preserve">Thank you for considering my application. I look forward to the possibility of discussing how my background and vision align with your goal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p>
      <w:pPr>
        <w:pStyle w:val="BodyText"/>
      </w:pPr>
      <w:r>
        <w:rPr>
          <w:bCs/>
          <w:b/>
        </w:rPr>
        <w:t xml:space="preserve">Key Words Highlighted:</w:t>
      </w:r>
      <w:r>
        <w:br/>
      </w:r>
      <w:r>
        <w:t xml:space="preserve">-</w:t>
      </w:r>
      <w:r>
        <w:t xml:space="preserve"> </w:t>
      </w:r>
      <w:r>
        <w:rPr>
          <w:bCs/>
          <w:b/>
        </w:rPr>
        <w:t xml:space="preserve">Cover Letter</w:t>
      </w:r>
      <w:r>
        <w:t xml:space="preserve">: This document serves as a formal introduction to my application.</w:t>
      </w:r>
      <w:r>
        <w:br/>
      </w:r>
      <w:r>
        <w:t xml:space="preserve">-</w:t>
      </w:r>
      <w:r>
        <w:t xml:space="preserve"> </w:t>
      </w:r>
      <w:r>
        <w:rPr>
          <w:bCs/>
          <w:b/>
        </w:rPr>
        <w:t xml:space="preserve">Tailor</w:t>
      </w:r>
      <w:r>
        <w:t xml:space="preserve">: My profession, focused on craftsmanship and client service.</w:t>
      </w:r>
      <w:r>
        <w:br/>
      </w:r>
      <w:r>
        <w:t xml:space="preserve">-</w:t>
      </w:r>
      <w:r>
        <w:t xml:space="preserve"> </w:t>
      </w:r>
      <w:r>
        <w:rPr>
          <w:bCs/>
          <w:b/>
        </w:rPr>
        <w:t xml:space="preserve">Russia Saint Petersburg</w:t>
      </w:r>
      <w:r>
        <w:t xml:space="preserve">: The location where I aim to contribute to the local textile indus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Russia Saint Petersburg</dc:title>
  <dc:creator/>
  <dc:language>en</dc:language>
  <cp:keywords/>
  <dcterms:created xsi:type="dcterms:W3CDTF">2026-07-24T00:16:17Z</dcterms:created>
  <dcterms:modified xsi:type="dcterms:W3CDTF">2026-07-24T00:16:17Z</dcterms:modified>
</cp:coreProperties>
</file>

<file path=docProps/custom.xml><?xml version="1.0" encoding="utf-8"?>
<Properties xmlns="http://schemas.openxmlformats.org/officeDocument/2006/custom-properties" xmlns:vt="http://schemas.openxmlformats.org/officeDocument/2006/docPropsVTypes"/>
</file>